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7F5" w:rsidRPr="009213BF" w:rsidRDefault="000137F5" w:rsidP="00FE74C3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Raport i Konsultimit për projekt</w:t>
      </w:r>
      <w:r w:rsidR="00891A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vendimin</w:t>
      </w: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9213BF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“</w:t>
      </w:r>
      <w:r w:rsidR="00FE74C3" w:rsidRPr="00FE74C3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Projektplani i Menaxhimit të Rrezikut nga Përmbytjet për disa zona ku ekziston rreziku potencial nga përmbytjet ose ka gjasa të ndodhin përmbytje, Drin-Bunë 4, 5 dhe 6 (territori i njësive administrative Shkodër, Ana e Malit, Bërdicë, Dajç, Guri i Zi, Rrethinat dhe Velipojë të bashkisë Shkodër dhe njësinë administrative Bushat të bashkisë Vau i Dejës)”</w:t>
      </w:r>
    </w:p>
    <w:p w:rsidR="000137F5" w:rsidRPr="009213BF" w:rsidRDefault="000137F5" w:rsidP="00F43CFA">
      <w:pPr>
        <w:pStyle w:val="Default"/>
        <w:spacing w:line="276" w:lineRule="auto"/>
        <w:jc w:val="both"/>
      </w:pP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1. Titulli i draft aktit </w:t>
      </w:r>
    </w:p>
    <w:p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0137F5" w:rsidRPr="009213BF" w:rsidRDefault="00DC278F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Projekt</w:t>
      </w:r>
      <w:r w:rsidR="00891A6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vendimi</w:t>
      </w:r>
      <w:r w:rsidR="000137F5" w:rsidRPr="009213B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 xml:space="preserve"> </w:t>
      </w:r>
      <w:r w:rsidR="009213BF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“</w:t>
      </w:r>
      <w:r w:rsidR="001D7728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ër miratimin e Planit </w:t>
      </w:r>
      <w:r w:rsidR="001D7728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ë</w:t>
      </w:r>
      <w:r w:rsidR="00FE74C3" w:rsidRPr="00FE74C3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Menaxhimit të Rrezikut nga Përmbytjet për disa zona ku ekziston rreziku potencial nga përmbytjet ose ka gjasa të ndodhin përmbytje, Drin-Bunë 4, 5 dhe 6 (territori i njësive administrative Shkodër, Ana e Malit, Bërdicë, Dajç, Guri i Zi, Rrethinat dhe Velipojë të bashkisë Shkodër dhe njësinë administrative Bushat të bashkisë Vau i Dejës)”</w:t>
      </w:r>
      <w:r w:rsidR="000137F5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2. Kohëzgjatja e konsultimeve </w:t>
      </w:r>
    </w:p>
    <w:p w:rsidR="000137F5" w:rsidRPr="009213BF" w:rsidRDefault="000137F5" w:rsidP="00F43CFA">
      <w:pPr>
        <w:pStyle w:val="Default"/>
        <w:spacing w:line="276" w:lineRule="auto"/>
        <w:jc w:val="both"/>
      </w:pPr>
    </w:p>
    <w:p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Specifikoni kohëzgjatjen e përgjithshme të konsultimeve publike sa i përket ditëve të punës, përfshirë datën e hapjes dhe mbylljes së konsultimeve publike; nëse kohëzgjatja ishte më e shkurtër se 20 ditë pune e paraparë me ligj, jepni arsye për shkurtimin e kohëzgjatjes.</w:t>
      </w:r>
    </w:p>
    <w:p w:rsidR="00AE4F83" w:rsidRPr="000B434B" w:rsidRDefault="00AA44D4" w:rsidP="00FE74C3">
      <w:pPr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7F037F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rojektvendim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ja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zhvilluar edhe konsultime 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az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paraprake 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rmes 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grit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jes s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Grupi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dërinstitucional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unës në zbatim t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 Urdhrit të Kryeministrit Nr.</w:t>
      </w:r>
      <w:r w:rsidR="00FE74C3">
        <w:rPr>
          <w:rFonts w:ascii="Times New Roman" w:hAnsi="Times New Roman" w:cs="Times New Roman"/>
          <w:iCs/>
          <w:sz w:val="24"/>
          <w:szCs w:val="24"/>
          <w:lang w:eastAsia="sl-SI"/>
        </w:rPr>
        <w:t>75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FE74C3">
        <w:rPr>
          <w:rFonts w:ascii="Times New Roman" w:hAnsi="Times New Roman" w:cs="Times New Roman"/>
          <w:iCs/>
          <w:sz w:val="24"/>
          <w:szCs w:val="24"/>
          <w:lang w:eastAsia="sl-SI"/>
        </w:rPr>
        <w:t>10.9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.2021, </w:t>
      </w:r>
      <w:r w:rsidR="00FE74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“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r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ngritjen dhe funksionimin e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G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rupit 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N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dërinstitucional të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unës për hartimin e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lanit të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M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enaxhimit të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R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rezikut nga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ërmbytjet për zonat ku ekziston rreziku potencial nga përmbytjet ose ka gjasa të ndodhin përmbytje,  Drin-Bunë 4, 5 dhe 6, të shpallura me vendimin nr.1, datë 15.6.2021 të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K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ëshillit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K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ombëtar të 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U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jit</w:t>
      </w:r>
      <w:r w:rsid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</w:t>
      </w:r>
      <w:r w:rsidR="00FE74C3" w:rsidRPr="00FE74C3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(territori i njësive administrative Shkodër, Ana e Malit, Bërdicë, Dajç, Guri i Zi, Rrethinat dhe Velipojë të bashkisë Shkodër dhe njësinë administrative Bushat të bashkisë Vau i Dejës)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”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i cili kishte si objekt veprimtarie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ba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unimin nd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instituciona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hartimin e plan</w:t>
      </w:r>
      <w:r w:rsidR="00FA25C6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it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menaxhimit duke 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byer informacione dhe duke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di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uar struktu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e planeve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FA25C6" w:rsidRPr="000B434B" w:rsidRDefault="000137F5" w:rsidP="00FA25C6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hAnsi="Times New Roman" w:cs="Times New Roman"/>
          <w:sz w:val="24"/>
          <w:szCs w:val="24"/>
        </w:rPr>
        <w:t xml:space="preserve">Takimet e grupeve  të punës, </w:t>
      </w:r>
      <w:r w:rsidR="00FA25C6">
        <w:rPr>
          <w:rFonts w:ascii="Times New Roman" w:hAnsi="Times New Roman" w:cs="Times New Roman"/>
          <w:sz w:val="24"/>
          <w:szCs w:val="24"/>
        </w:rPr>
        <w:t>dhe sh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mbimi i vazhduesh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m i mendimeve dhe sugjerimeve nd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rmjet a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tar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ve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GNP</w:t>
      </w:r>
      <w:r w:rsidR="00D05BCA">
        <w:rPr>
          <w:rFonts w:ascii="Times New Roman" w:hAnsi="Times New Roman" w:cs="Times New Roman"/>
          <w:sz w:val="24"/>
          <w:szCs w:val="24"/>
        </w:rPr>
        <w:t>-</w:t>
      </w:r>
      <w:r w:rsidR="00FA25C6">
        <w:rPr>
          <w:rFonts w:ascii="Times New Roman" w:hAnsi="Times New Roman" w:cs="Times New Roman"/>
          <w:sz w:val="24"/>
          <w:szCs w:val="24"/>
        </w:rPr>
        <w:t xml:space="preserve"> s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ngritur 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sh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realizuar gja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periudh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s nga muaji shtator 2021 deri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muajin prill 2022 dhe rezultatet e 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tij bash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punimi dhe bash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rendimi ja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reflektuar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Projekt PMRP paraprak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d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rguar p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r miratim paraprak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shillin Komb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tar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Ujit, pas periudh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s s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bashk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rendimit me ministrat, a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>tar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KKU-s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(miratimi i projekt PMRP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FA25C6">
        <w:rPr>
          <w:rFonts w:ascii="Times New Roman" w:hAnsi="Times New Roman" w:cs="Times New Roman"/>
          <w:sz w:val="24"/>
          <w:szCs w:val="24"/>
        </w:rPr>
        <w:t xml:space="preserve"> 31.5.2023)</w:t>
      </w:r>
      <w:r w:rsidR="00D05BCA">
        <w:rPr>
          <w:rFonts w:ascii="Times New Roman" w:hAnsi="Times New Roman" w:cs="Times New Roman"/>
          <w:sz w:val="24"/>
          <w:szCs w:val="24"/>
        </w:rPr>
        <w:t>.</w:t>
      </w:r>
    </w:p>
    <w:p w:rsidR="00FA25C6" w:rsidRDefault="00FA25C6" w:rsidP="00FA00A4">
      <w:pPr>
        <w:pStyle w:val="Default"/>
        <w:spacing w:line="276" w:lineRule="auto"/>
        <w:jc w:val="both"/>
        <w:rPr>
          <w:iCs/>
          <w:lang w:eastAsia="sl-SI"/>
        </w:rPr>
      </w:pPr>
    </w:p>
    <w:p w:rsidR="00FA00A4" w:rsidRPr="000B434B" w:rsidRDefault="00FA00A4" w:rsidP="00FA00A4">
      <w:pPr>
        <w:pStyle w:val="Default"/>
        <w:spacing w:line="276" w:lineRule="auto"/>
        <w:jc w:val="both"/>
        <w:rPr>
          <w:iCs/>
          <w:lang w:eastAsia="sl-SI"/>
        </w:rPr>
      </w:pPr>
      <w:bookmarkStart w:id="0" w:name="_Hlk155708141"/>
      <w:r w:rsidRPr="000B434B">
        <w:rPr>
          <w:iCs/>
          <w:lang w:eastAsia="sl-SI"/>
        </w:rPr>
        <w:t>Konsultimi i Projekt</w:t>
      </w:r>
      <w:r w:rsidR="00891A6F" w:rsidRPr="000B434B">
        <w:rPr>
          <w:iCs/>
          <w:lang w:eastAsia="sl-SI"/>
        </w:rPr>
        <w:t>vendimit</w:t>
      </w:r>
      <w:r w:rsidRPr="000B434B">
        <w:rPr>
          <w:iCs/>
          <w:lang w:eastAsia="sl-SI"/>
        </w:rPr>
        <w:t xml:space="preserve"> “</w:t>
      </w:r>
      <w:r w:rsidR="00EB683C">
        <w:rPr>
          <w:iCs/>
          <w:lang w:eastAsia="sl-SI"/>
        </w:rPr>
        <w:t xml:space="preserve">Për miratimin e </w:t>
      </w:r>
      <w:r w:rsidR="00EB683C">
        <w:rPr>
          <w:i/>
          <w:iCs/>
          <w:lang w:eastAsia="sl-SI"/>
        </w:rPr>
        <w:t>Planit të</w:t>
      </w:r>
      <w:r w:rsidR="007D45DD" w:rsidRPr="007D45DD">
        <w:rPr>
          <w:i/>
          <w:iCs/>
          <w:lang w:eastAsia="sl-SI"/>
        </w:rPr>
        <w:t xml:space="preserve"> Menaxhimit të Rrezikut nga Përmbytjet për disa zona ku ekziston rreziku potencial nga përmbytjet ose ka gjasa të ndodhin përmbytje, Drin-Bunë 4, 5 dhe 6 (territori i njësive administrative Shkodër, Ana e Malit, Bërdicë, Dajç, Guri i Zi, Rrethinat dhe Velipojë të bashkisë Shkodër dhe njësinë administrative Bushat të </w:t>
      </w:r>
      <w:r w:rsidR="007D45DD" w:rsidRPr="007D45DD">
        <w:rPr>
          <w:i/>
          <w:iCs/>
          <w:lang w:eastAsia="sl-SI"/>
        </w:rPr>
        <w:lastRenderedPageBreak/>
        <w:t>bashkisë Vau i Dejës)</w:t>
      </w:r>
      <w:r w:rsidRPr="000B434B">
        <w:rPr>
          <w:iCs/>
          <w:lang w:eastAsia="sl-SI"/>
        </w:rPr>
        <w:t xml:space="preserve">” në </w:t>
      </w:r>
      <w:r w:rsidR="00F35B8B">
        <w:rPr>
          <w:iCs/>
          <w:lang w:eastAsia="sl-SI"/>
        </w:rPr>
        <w:t>RENJK</w:t>
      </w:r>
      <w:r w:rsidR="00BA2E39">
        <w:rPr>
          <w:iCs/>
          <w:lang w:eastAsia="sl-SI"/>
        </w:rPr>
        <w:t>P</w:t>
      </w:r>
      <w:r w:rsidRPr="000B434B">
        <w:rPr>
          <w:iCs/>
          <w:lang w:eastAsia="sl-SI"/>
        </w:rPr>
        <w:t xml:space="preserve"> pati një kohëzgjatje prej </w:t>
      </w:r>
      <w:r w:rsidR="00FA25C6">
        <w:rPr>
          <w:iCs/>
          <w:lang w:eastAsia="sl-SI"/>
        </w:rPr>
        <w:t>5 muajsh</w:t>
      </w:r>
      <w:r w:rsidR="00891A6F" w:rsidRPr="000B434B">
        <w:rPr>
          <w:iCs/>
          <w:lang w:eastAsia="sl-SI"/>
        </w:rPr>
        <w:t xml:space="preserve"> </w:t>
      </w:r>
      <w:r w:rsidRPr="000B434B">
        <w:rPr>
          <w:iCs/>
          <w:lang w:eastAsia="sl-SI"/>
        </w:rPr>
        <w:t>nga data e publikimit</w:t>
      </w:r>
      <w:r w:rsidR="00FA25C6">
        <w:rPr>
          <w:iCs/>
          <w:lang w:eastAsia="sl-SI"/>
        </w:rPr>
        <w:t>,</w:t>
      </w:r>
      <w:r w:rsidRPr="000B434B">
        <w:rPr>
          <w:iCs/>
          <w:lang w:eastAsia="sl-SI"/>
        </w:rPr>
        <w:t xml:space="preserve"> specifikisht filloi në datë </w:t>
      </w:r>
      <w:r w:rsidR="00FA25C6">
        <w:rPr>
          <w:iCs/>
          <w:lang w:eastAsia="sl-SI"/>
        </w:rPr>
        <w:t>10.7</w:t>
      </w:r>
      <w:r w:rsidR="0066530C" w:rsidRPr="000B434B">
        <w:rPr>
          <w:iCs/>
          <w:lang w:eastAsia="sl-SI"/>
        </w:rPr>
        <w:t>.2023</w:t>
      </w:r>
      <w:r w:rsidRPr="000B434B">
        <w:rPr>
          <w:iCs/>
          <w:lang w:eastAsia="sl-SI"/>
        </w:rPr>
        <w:t xml:space="preserve"> dhe u mbyll më datë </w:t>
      </w:r>
      <w:r w:rsidR="00FA25C6">
        <w:rPr>
          <w:iCs/>
          <w:lang w:eastAsia="sl-SI"/>
        </w:rPr>
        <w:t>10.12</w:t>
      </w:r>
      <w:r w:rsidR="0066530C" w:rsidRPr="000B434B">
        <w:rPr>
          <w:iCs/>
          <w:lang w:eastAsia="sl-SI"/>
        </w:rPr>
        <w:t>.2023</w:t>
      </w:r>
      <w:r w:rsidRPr="000B434B">
        <w:rPr>
          <w:iCs/>
          <w:lang w:eastAsia="sl-SI"/>
        </w:rPr>
        <w:t>.</w:t>
      </w:r>
    </w:p>
    <w:bookmarkEnd w:id="0"/>
    <w:p w:rsidR="00FA00A4" w:rsidRPr="000B434B" w:rsidRDefault="00FA00A4" w:rsidP="00FA00A4">
      <w:pPr>
        <w:pStyle w:val="Default"/>
        <w:spacing w:line="276" w:lineRule="auto"/>
        <w:jc w:val="both"/>
        <w:rPr>
          <w:iCs/>
          <w:color w:val="auto"/>
          <w:lang w:eastAsia="sl-SI"/>
        </w:rPr>
      </w:pPr>
    </w:p>
    <w:p w:rsidR="003006C6" w:rsidRDefault="00FA00A4" w:rsidP="00F43CFA">
      <w:pPr>
        <w:shd w:val="clear" w:color="auto" w:fill="FFFFFF"/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Gjithashtu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>, referuar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>rcaktimeve 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legjislacionit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>r menaxhimin e integruar 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burimeve ujore, dokumenti 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>sh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ublikuar 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aqen zyrtare 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AMBU-s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rej da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83002">
        <w:rPr>
          <w:rFonts w:ascii="Times New Roman" w:hAnsi="Times New Roman" w:cs="Times New Roman"/>
          <w:iCs/>
          <w:sz w:val="24"/>
          <w:szCs w:val="24"/>
          <w:lang w:eastAsia="sl-SI"/>
        </w:rPr>
        <w:t>s 6.7.2023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A83002" w:rsidRPr="00891A6F" w:rsidRDefault="00A83002" w:rsidP="00F43CFA">
      <w:pPr>
        <w:shd w:val="clear" w:color="auto" w:fill="FFFFFF"/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>
        <w:rPr>
          <w:rFonts w:ascii="Times New Roman" w:hAnsi="Times New Roman" w:cs="Times New Roman"/>
          <w:iCs/>
          <w:sz w:val="24"/>
          <w:szCs w:val="24"/>
          <w:lang w:eastAsia="sl-SI"/>
        </w:rPr>
        <w:t>Nj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koh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sisht, dokumenti i cili i referohet planifikimit 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j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territor 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C30973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Basenit Nd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kufitar Drin Bu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sh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guar 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rrug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zyrtare diplomatike,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 konsultim pra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institucionit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kat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s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gjegj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s p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r menaxhimin e burimeve ujore n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Malin e Zi.</w:t>
      </w:r>
    </w:p>
    <w:p w:rsidR="009213BF" w:rsidRPr="009213BF" w:rsidRDefault="009213BF" w:rsidP="00F43CFA">
      <w:pPr>
        <w:pStyle w:val="Default"/>
        <w:spacing w:line="276" w:lineRule="auto"/>
        <w:jc w:val="both"/>
        <w:rPr>
          <w:b/>
        </w:rPr>
      </w:pPr>
    </w:p>
    <w:p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b/>
        </w:rPr>
        <w:t xml:space="preserve">3. Metoda e konsultimit </w:t>
      </w:r>
    </w:p>
    <w:p w:rsidR="003006C6" w:rsidRPr="009213BF" w:rsidRDefault="003006C6" w:rsidP="00F43CFA">
      <w:pPr>
        <w:pStyle w:val="Default"/>
        <w:spacing w:line="276" w:lineRule="auto"/>
        <w:jc w:val="both"/>
        <w:rPr>
          <w:i/>
          <w:iCs/>
        </w:rPr>
      </w:pPr>
    </w:p>
    <w:p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i/>
          <w:iCs/>
        </w:rPr>
        <w:t>Listoni të gjitha metodat e konsultimit të përdorura, të tilla si konsultimet elektronike (Regjistri Elektronik, posta elektronike, faqet e internetit, etj.), Takimet publike, seancat e organeve këshilluese…, dhe siguroni informacione për afatin kohor, kohëzgjatjen dhe afatet e tyre. Shpjegoni se si u shpërnda informacioni mbi konsultimet e hapura, si u ftuan palët e interesuara të kontribuojnë. Përfshini gjithashtu aktivitete nga konsultimet paraprake nëse janë organizuar të tilla).</w:t>
      </w:r>
    </w:p>
    <w:p w:rsidR="003006C6" w:rsidRPr="009213BF" w:rsidRDefault="003006C6" w:rsidP="00F43CFA">
      <w:pPr>
        <w:pStyle w:val="Default"/>
        <w:spacing w:line="276" w:lineRule="auto"/>
        <w:jc w:val="both"/>
      </w:pPr>
    </w:p>
    <w:p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>Metodat e konsu</w:t>
      </w:r>
      <w:r w:rsidR="00891A6F" w:rsidRPr="0066530C">
        <w:rPr>
          <w:rFonts w:ascii="Times New Roman" w:hAnsi="Times New Roman" w:cs="Times New Roman"/>
          <w:sz w:val="24"/>
          <w:szCs w:val="24"/>
        </w:rPr>
        <w:t>ltimit të përdorura për projektvendimin</w:t>
      </w:r>
      <w:r w:rsidRPr="0066530C">
        <w:rPr>
          <w:rFonts w:ascii="Times New Roman" w:hAnsi="Times New Roman" w:cs="Times New Roman"/>
          <w:sz w:val="24"/>
          <w:szCs w:val="24"/>
        </w:rPr>
        <w:t xml:space="preserve"> 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“</w:t>
      </w:r>
      <w:r w:rsidR="002435B6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</w:t>
      </w:r>
      <w:r w:rsidR="002435B6" w:rsidRPr="002435B6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ë</w:t>
      </w:r>
      <w:r w:rsidR="002435B6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r miratimin e Planit të</w:t>
      </w:r>
      <w:r w:rsidR="00A83002" w:rsidRPr="00FE74C3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Menaxhimit të Rrezikut nga Përmbytjet për disa zona ku ekziston rreziku potencial nga përmbytjet ose ka gjasa të ndodhin përmbytje, Drin-Bunë 4, 5 dhe 6 (territori i njësive administrative Shkodër, Ana e Malit, Bërdicë, Dajç, Guri i Zi, Rrethinat dhe Velipojë të bashkisë Shkodër dhe njësinë administrative Bushat të bashkisë Vau i Dejës)”</w:t>
      </w:r>
      <w:r w:rsidR="009213BF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ishin</w:t>
      </w:r>
      <w:r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:rsidR="003006C6" w:rsidRPr="0066530C" w:rsidRDefault="003006C6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>1. Konsultimi elektronik, përmes Regjistrit Elektronik për Njoftimet dhe Konsultimet</w:t>
      </w:r>
      <w:r w:rsidR="002942F6">
        <w:rPr>
          <w:rFonts w:ascii="Times New Roman" w:hAnsi="Times New Roman" w:cs="Times New Roman"/>
          <w:sz w:val="24"/>
          <w:szCs w:val="24"/>
        </w:rPr>
        <w:t xml:space="preserve"> Publike</w:t>
      </w:r>
      <w:r w:rsidRPr="0066530C">
        <w:rPr>
          <w:rFonts w:ascii="Times New Roman" w:hAnsi="Times New Roman" w:cs="Times New Roman"/>
          <w:sz w:val="24"/>
          <w:szCs w:val="24"/>
        </w:rPr>
        <w:t xml:space="preserve">, </w:t>
      </w:r>
      <w:r w:rsidR="002942F6">
        <w:rPr>
          <w:rFonts w:ascii="Times New Roman" w:hAnsi="Times New Roman" w:cs="Times New Roman"/>
          <w:sz w:val="24"/>
          <w:szCs w:val="24"/>
        </w:rPr>
        <w:t>(</w:t>
      </w:r>
      <w:r w:rsidRPr="0066530C">
        <w:rPr>
          <w:rFonts w:ascii="Times New Roman" w:hAnsi="Times New Roman" w:cs="Times New Roman"/>
          <w:sz w:val="24"/>
          <w:szCs w:val="24"/>
        </w:rPr>
        <w:t>RENJK</w:t>
      </w:r>
      <w:r w:rsidR="00262418">
        <w:rPr>
          <w:rFonts w:ascii="Times New Roman" w:hAnsi="Times New Roman" w:cs="Times New Roman"/>
          <w:sz w:val="24"/>
          <w:szCs w:val="24"/>
        </w:rPr>
        <w:t>P</w:t>
      </w:r>
      <w:r w:rsidR="002942F6">
        <w:rPr>
          <w:rFonts w:ascii="Times New Roman" w:hAnsi="Times New Roman" w:cs="Times New Roman"/>
          <w:sz w:val="24"/>
          <w:szCs w:val="24"/>
        </w:rPr>
        <w:t>)</w:t>
      </w:r>
      <w:bookmarkStart w:id="1" w:name="_GoBack"/>
      <w:bookmarkEnd w:id="1"/>
      <w:r w:rsidRPr="0066530C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2. </w:t>
      </w:r>
      <w:r w:rsidR="00A83002">
        <w:rPr>
          <w:rFonts w:ascii="Times New Roman" w:hAnsi="Times New Roman" w:cs="Times New Roman"/>
          <w:sz w:val="24"/>
          <w:szCs w:val="24"/>
        </w:rPr>
        <w:t>Komunikimi zyrtar shkresor me institucionet publike relevante vendase p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r procesin e menaxhimit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rrezikut nga p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rmbytjet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zo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n e 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n-Shkodr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s (Prefektura e Qarkut Shkod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r, bashkia Shkod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r dhe bashkia Vau Dej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s), si edhe Ministrin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e Bujq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sis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, Pyjeve dhe Menaxhimi</w:t>
      </w:r>
      <w:r w:rsidR="001B734B">
        <w:rPr>
          <w:rFonts w:ascii="Times New Roman" w:hAnsi="Times New Roman" w:cs="Times New Roman"/>
          <w:sz w:val="24"/>
          <w:szCs w:val="24"/>
        </w:rPr>
        <w:t>t</w:t>
      </w:r>
      <w:r w:rsidR="00A83002">
        <w:rPr>
          <w:rFonts w:ascii="Times New Roman" w:hAnsi="Times New Roman" w:cs="Times New Roman"/>
          <w:sz w:val="24"/>
          <w:szCs w:val="24"/>
        </w:rPr>
        <w:t xml:space="preserve">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Uj</w:t>
      </w:r>
      <w:r w:rsidR="00262418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>rave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Malit t</w:t>
      </w:r>
      <w:r w:rsidR="006F3F6E">
        <w:rPr>
          <w:rFonts w:ascii="Times New Roman" w:hAnsi="Times New Roman" w:cs="Times New Roman"/>
          <w:sz w:val="24"/>
          <w:szCs w:val="24"/>
        </w:rPr>
        <w:t>ë</w:t>
      </w:r>
      <w:r w:rsidR="00A83002">
        <w:rPr>
          <w:rFonts w:ascii="Times New Roman" w:hAnsi="Times New Roman" w:cs="Times New Roman"/>
          <w:sz w:val="24"/>
          <w:szCs w:val="24"/>
        </w:rPr>
        <w:t xml:space="preserve"> Zi</w:t>
      </w:r>
      <w:r w:rsidRPr="0066530C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9213BF" w:rsidRPr="009213BF" w:rsidRDefault="00A83002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213BF" w:rsidRPr="0066530C">
        <w:rPr>
          <w:rFonts w:ascii="Times New Roman" w:hAnsi="Times New Roman" w:cs="Times New Roman"/>
          <w:sz w:val="24"/>
          <w:szCs w:val="24"/>
        </w:rPr>
        <w:t xml:space="preserve">. </w:t>
      </w:r>
      <w:r w:rsidR="004D7D44">
        <w:rPr>
          <w:rFonts w:ascii="Times New Roman" w:hAnsi="Times New Roman" w:cs="Times New Roman"/>
          <w:iCs/>
          <w:sz w:val="24"/>
          <w:szCs w:val="24"/>
          <w:lang w:eastAsia="sl-SI"/>
        </w:rPr>
        <w:t>Konsultimi</w:t>
      </w:r>
      <w:r w:rsidR="009213BF" w:rsidRPr="0066530C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ërmes publikimit në faqen zyrtare të AMBU-së.</w:t>
      </w:r>
    </w:p>
    <w:p w:rsidR="00A22BC6" w:rsidRPr="009213BF" w:rsidRDefault="00A22BC6" w:rsidP="00F43CFA">
      <w:pPr>
        <w:pStyle w:val="Default"/>
        <w:spacing w:line="276" w:lineRule="auto"/>
        <w:jc w:val="both"/>
      </w:pPr>
    </w:p>
    <w:p w:rsidR="00A22BC6" w:rsidRPr="009213BF" w:rsidRDefault="00A22BC6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4. Palët e interesit të përfshira </w:t>
      </w:r>
    </w:p>
    <w:p w:rsidR="00A22BC6" w:rsidRPr="009213BF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F658BD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Palët e interesuara të cilët kanë dhënë komente/kontribut në konsultimet publike gjatë procesit të hartimit, janë:</w:t>
      </w:r>
    </w:p>
    <w:p w:rsidR="00F658BD" w:rsidRPr="005A51BB" w:rsidRDefault="00F658BD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</w:rPr>
        <w:t xml:space="preserve">Anëtarët e </w:t>
      </w:r>
      <w:r w:rsidR="006F3F6E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Grupit Ndërinstitucional të Punës në zbatim të Urdhrit të Kryeministrit Nr.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75</w:t>
      </w:r>
      <w:r w:rsidR="006F3F6E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10.9</w:t>
      </w:r>
      <w:r w:rsidR="006F3F6E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2021</w:t>
      </w:r>
      <w:r w:rsidR="006F3F6E">
        <w:rPr>
          <w:rFonts w:ascii="Times New Roman" w:hAnsi="Times New Roman" w:cs="Times New Roman"/>
          <w:iCs/>
          <w:sz w:val="24"/>
          <w:szCs w:val="24"/>
          <w:lang w:eastAsia="sl-SI"/>
        </w:rPr>
        <w:t>, përfaqësues të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: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Ministrisë së Bujqësisë dhe Zhvillimit Rural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Ministrisë së Turizmit dhe Mjedisit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lastRenderedPageBreak/>
        <w:t xml:space="preserve">Ministrisë së </w:t>
      </w:r>
      <w:r w:rsidRPr="006F3F6E">
        <w:rPr>
          <w:rFonts w:ascii="Times New Roman" w:eastAsia="Times New Roman" w:hAnsi="Times New Roman"/>
          <w:sz w:val="24"/>
          <w:szCs w:val="24"/>
        </w:rPr>
        <w:t>Infrastrukturës dhe Energjisë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Ministrisë së Shëndetësisë dhe Mbrojtjes Sociale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Ministrisë së Arsimit, Sportit dhe Rinisë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gjencisë Kombëtare të Mbrojtjes Civile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gjencisë</w:t>
      </w:r>
      <w:r w:rsidRPr="006F3F6E">
        <w:rPr>
          <w:rFonts w:ascii="Times New Roman" w:eastAsia="Times New Roman" w:hAnsi="Times New Roman"/>
          <w:sz w:val="24"/>
          <w:szCs w:val="24"/>
        </w:rPr>
        <w:t xml:space="preserve"> Kombëtare të Planifikimit të Territorit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gjencisë së</w:t>
      </w:r>
      <w:r w:rsidRPr="006F3F6E">
        <w:rPr>
          <w:rFonts w:ascii="Times New Roman" w:eastAsia="Times New Roman" w:hAnsi="Times New Roman"/>
          <w:sz w:val="24"/>
          <w:szCs w:val="24"/>
        </w:rPr>
        <w:t xml:space="preserve"> Zhvillimit të Territorit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eastAsia="Times New Roman" w:hAnsi="Times New Roman"/>
          <w:sz w:val="24"/>
          <w:szCs w:val="24"/>
        </w:rPr>
        <w:t>Autoritetit Rrugor Shqiptar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 xml:space="preserve">Agjencisë </w:t>
      </w:r>
      <w:r w:rsidRPr="006F3F6E">
        <w:rPr>
          <w:rFonts w:ascii="Times New Roman" w:eastAsia="Times New Roman" w:hAnsi="Times New Roman"/>
          <w:sz w:val="24"/>
          <w:szCs w:val="24"/>
        </w:rPr>
        <w:t xml:space="preserve">Kombëtare të Ujësjellës-Kanalizimeve dhe  </w:t>
      </w:r>
    </w:p>
    <w:p w:rsidR="006F3F6E" w:rsidRPr="006F3F6E" w:rsidRDefault="006F3F6E" w:rsidP="006F3F6E">
      <w:pPr>
        <w:pStyle w:val="ListParagraph"/>
        <w:tabs>
          <w:tab w:val="left" w:pos="1276"/>
        </w:tabs>
        <w:spacing w:after="0"/>
        <w:ind w:left="85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 xml:space="preserve">      </w:t>
      </w:r>
      <w:r w:rsidRPr="006F3F6E">
        <w:rPr>
          <w:rFonts w:ascii="Times New Roman" w:eastAsia="Times New Roman" w:hAnsi="Times New Roman"/>
          <w:sz w:val="24"/>
          <w:szCs w:val="24"/>
        </w:rPr>
        <w:t xml:space="preserve">Infrastrukturës së Mbetjeve; 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tabs>
          <w:tab w:val="left" w:pos="1276"/>
        </w:tabs>
        <w:spacing w:after="0" w:line="276" w:lineRule="auto"/>
        <w:ind w:firstLine="131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gjencisë</w:t>
      </w:r>
      <w:r w:rsidRPr="006F3F6E">
        <w:rPr>
          <w:rFonts w:ascii="Times New Roman" w:eastAsia="Times New Roman" w:hAnsi="Times New Roman"/>
          <w:sz w:val="24"/>
          <w:szCs w:val="24"/>
        </w:rPr>
        <w:t xml:space="preserve"> Kombëtare të Pyjeve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gjencisë Kombëtare të Mjedisit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Shërbimit Gjeologjik Shqiptar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Institutit të Shëndetit Publik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Institutit të Statistikave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Zyrës së Administrimit të Basenit Ujor Drin-Bunë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Institucionit të Prefektit të Qarkut Shkodër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Administratës së Zonave të Mbrojtura Shkodër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ind w:left="1276" w:hanging="425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Fondi i Zhvillimit Shqiptar;</w:t>
      </w:r>
    </w:p>
    <w:p w:rsidR="006F3F6E" w:rsidRPr="006F3F6E" w:rsidRDefault="006F3F6E" w:rsidP="006F3F6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Në h</w:t>
      </w:r>
      <w:r w:rsidRPr="006F3F6E">
        <w:rPr>
          <w:rFonts w:ascii="Times New Roman" w:hAnsi="Times New Roman"/>
          <w:bCs/>
          <w:sz w:val="24"/>
          <w:szCs w:val="24"/>
        </w:rPr>
        <w:t>artim</w:t>
      </w:r>
      <w:r w:rsidRPr="006F3F6E">
        <w:rPr>
          <w:rFonts w:ascii="Times New Roman" w:hAnsi="Times New Roman"/>
          <w:sz w:val="24"/>
          <w:szCs w:val="24"/>
        </w:rPr>
        <w:t>, në mbështetje të grupit ndërinstitucional të punës, është bashkëpunuar ngushtësisht edhe me përfaqësues të: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Bashkisë Shkodër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Bashkisë Vau i Dejës: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Njësive administrative lokale për territoret e të cilave zhvillohet plani (Shkodër, Ana e Malit, Bërdicë, Dajç, Guri i Zi, Rrethinat dhe Velipojë të bashkisë Shkodër dhe Bushat të bashkisë Vau i Dejës)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Institutit të Gjeoshkencave, Energjisë, Ujit dhe Mjedisit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Fakultetit të Shkencave të Natyrës, të Universitetit të Tiranës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Fakultetit të Shkencave të Natyrës, të Universitetit të Shkodrës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Korporatës Elektroenergjitike Shqiptare;</w:t>
      </w:r>
    </w:p>
    <w:p w:rsidR="006F3F6E" w:rsidRPr="006F3F6E" w:rsidRDefault="006F3F6E" w:rsidP="006F3F6E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Komitetit Kombëtar të Digave të Mëdha;</w:t>
      </w:r>
    </w:p>
    <w:p w:rsidR="006F3F6E" w:rsidRPr="006F3F6E" w:rsidRDefault="006F3F6E" w:rsidP="006F3F6E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F3F6E">
        <w:rPr>
          <w:rFonts w:ascii="Times New Roman" w:hAnsi="Times New Roman"/>
          <w:sz w:val="24"/>
          <w:szCs w:val="24"/>
        </w:rPr>
        <w:t>Si edhe përfaqësues të shoqërisë civile dhe ekspertë, të cilët kryesisht kanë kontribuar në procesin e hartimit të Vlerësimit Strategjik Mjedisor të Planit.</w:t>
      </w:r>
    </w:p>
    <w:p w:rsidR="006F3F6E" w:rsidRPr="006F3F6E" w:rsidRDefault="006F3F6E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5A51BB" w:rsidRPr="009213BF" w:rsidRDefault="005A51BB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13BF">
        <w:rPr>
          <w:rFonts w:ascii="Times New Roman" w:hAnsi="Times New Roman" w:cs="Times New Roman"/>
          <w:b/>
          <w:bCs/>
          <w:sz w:val="24"/>
          <w:szCs w:val="24"/>
        </w:rPr>
        <w:t>5. Pasqyra e komenteve të pranuara me arsyetimin e komenteve të pranuara/ refuzuara</w:t>
      </w:r>
    </w:p>
    <w:p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t/ propozimet e pranuara sipas çështjes që ato ngritën; </w:t>
      </w:r>
    </w:p>
    <w:p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 të ngjashme së bashku dhe renditni palët e interesuara që i ngritën ato; </w:t>
      </w:r>
    </w:p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>Shpjegoni cili ishte vendimi i marrë dhe sqaroni shkurtimisht arsyet për t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Çështja e adresuar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lastRenderedPageBreak/>
              <w:t xml:space="preserve">psh. përkufizimi i ri i…, kushtet për regjistrimin e…, rregullimi i…, etj.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Komenti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lastRenderedPageBreak/>
              <w:t xml:space="preserve">(grumbulloni dhe përmblidhni komente identike/të ngjashme nga palët e ndryshme të interesuara së bashku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Palët e interesuara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lastRenderedPageBreak/>
              <w:t xml:space="preserve">(renditni të gjithë ata që adresuan çështjen në mënyrë të ngjashme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Vendimi (I pranuar/I 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pranuar pjesërisht/I refuzuar)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Justifikimi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</w:tbl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FA00A4" w:rsidRPr="000D55AB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l-SI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>Lidhur me rezultatet e konsultimeve, përsa i përket RENJK</w:t>
      </w:r>
      <w:r w:rsidR="009500D3">
        <w:rPr>
          <w:rFonts w:ascii="Times New Roman" w:hAnsi="Times New Roman" w:cs="Times New Roman"/>
          <w:sz w:val="24"/>
          <w:szCs w:val="24"/>
          <w:lang w:eastAsia="sl-SI"/>
        </w:rPr>
        <w:t>P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nuk ka pasur komente lidhur me projektaktin e propozuar.</w:t>
      </w:r>
    </w:p>
    <w:p w:rsidR="000137F5" w:rsidRPr="009213BF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>Ndërsa</w:t>
      </w:r>
      <w:r w:rsidR="006F3F6E">
        <w:rPr>
          <w:rFonts w:ascii="Times New Roman" w:hAnsi="Times New Roman" w:cs="Times New Roman"/>
          <w:sz w:val="24"/>
          <w:szCs w:val="24"/>
          <w:lang w:eastAsia="sl-SI"/>
        </w:rPr>
        <w:t>, komentet dhe sugjerimet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në takimet </w:t>
      </w:r>
      <w:r w:rsidR="006F3F6E">
        <w:rPr>
          <w:rFonts w:ascii="Times New Roman" w:hAnsi="Times New Roman" w:cs="Times New Roman"/>
          <w:sz w:val="24"/>
          <w:szCs w:val="24"/>
          <w:lang w:eastAsia="sl-SI"/>
        </w:rPr>
        <w:t>dhe komunikimet ndërmjet anëtarëve të GNP-së janë trajtuar në vijim të procesit të zbatimit të detyrimeve sipas Urdhërit përkatës të Kryeministrit për funksionimin e GNP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>.</w:t>
      </w:r>
    </w:p>
    <w:sectPr w:rsidR="000137F5" w:rsidRPr="009213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F516A"/>
    <w:multiLevelType w:val="hybridMultilevel"/>
    <w:tmpl w:val="49BC024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071CB"/>
    <w:multiLevelType w:val="hybridMultilevel"/>
    <w:tmpl w:val="9050C9B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84D3F"/>
    <w:multiLevelType w:val="hybridMultilevel"/>
    <w:tmpl w:val="7EC85D96"/>
    <w:lvl w:ilvl="0" w:tplc="BF0CD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771EF"/>
    <w:multiLevelType w:val="hybridMultilevel"/>
    <w:tmpl w:val="63E47A34"/>
    <w:lvl w:ilvl="0" w:tplc="041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338038A"/>
    <w:multiLevelType w:val="hybridMultilevel"/>
    <w:tmpl w:val="78640C12"/>
    <w:lvl w:ilvl="0" w:tplc="ACEA213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cyNzM1NjKyMDNV0lEKTi0uzszPAykwrAUAG8b2kCwAAAA="/>
  </w:docVars>
  <w:rsids>
    <w:rsidRoot w:val="000137F5"/>
    <w:rsid w:val="00012664"/>
    <w:rsid w:val="000137F5"/>
    <w:rsid w:val="00036CDC"/>
    <w:rsid w:val="000B434B"/>
    <w:rsid w:val="000C22A0"/>
    <w:rsid w:val="000D55AB"/>
    <w:rsid w:val="00105A8C"/>
    <w:rsid w:val="001953A7"/>
    <w:rsid w:val="001B734B"/>
    <w:rsid w:val="001D33BF"/>
    <w:rsid w:val="001D7728"/>
    <w:rsid w:val="002435B6"/>
    <w:rsid w:val="00262418"/>
    <w:rsid w:val="002942F6"/>
    <w:rsid w:val="002C6E70"/>
    <w:rsid w:val="003006C6"/>
    <w:rsid w:val="003721CB"/>
    <w:rsid w:val="003814FC"/>
    <w:rsid w:val="00493518"/>
    <w:rsid w:val="004D7D44"/>
    <w:rsid w:val="005328C3"/>
    <w:rsid w:val="00551A16"/>
    <w:rsid w:val="005A4FDE"/>
    <w:rsid w:val="005A51BB"/>
    <w:rsid w:val="00641FC3"/>
    <w:rsid w:val="00657C03"/>
    <w:rsid w:val="0066530C"/>
    <w:rsid w:val="006F3F6E"/>
    <w:rsid w:val="00783C03"/>
    <w:rsid w:val="007D45DD"/>
    <w:rsid w:val="007F001D"/>
    <w:rsid w:val="007F037F"/>
    <w:rsid w:val="00886DEF"/>
    <w:rsid w:val="00891A6F"/>
    <w:rsid w:val="00911283"/>
    <w:rsid w:val="009213BF"/>
    <w:rsid w:val="00935F3E"/>
    <w:rsid w:val="0094650A"/>
    <w:rsid w:val="009500D3"/>
    <w:rsid w:val="00967912"/>
    <w:rsid w:val="009C3FDD"/>
    <w:rsid w:val="00A22BC6"/>
    <w:rsid w:val="00A663AF"/>
    <w:rsid w:val="00A83002"/>
    <w:rsid w:val="00AA44D4"/>
    <w:rsid w:val="00AC4927"/>
    <w:rsid w:val="00AE4F83"/>
    <w:rsid w:val="00BA2E39"/>
    <w:rsid w:val="00BF797B"/>
    <w:rsid w:val="00C22A32"/>
    <w:rsid w:val="00C30973"/>
    <w:rsid w:val="00D05BCA"/>
    <w:rsid w:val="00DC278F"/>
    <w:rsid w:val="00E1730E"/>
    <w:rsid w:val="00E75844"/>
    <w:rsid w:val="00EB3F75"/>
    <w:rsid w:val="00EB683C"/>
    <w:rsid w:val="00F35B8B"/>
    <w:rsid w:val="00F43CFA"/>
    <w:rsid w:val="00F658BD"/>
    <w:rsid w:val="00FA00A4"/>
    <w:rsid w:val="00FA25C6"/>
    <w:rsid w:val="00FD6A17"/>
    <w:rsid w:val="00F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E5145"/>
  <w15:chartTrackingRefBased/>
  <w15:docId w15:val="{A6E75190-EB3C-443B-A1FA-EF66D8C3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37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aliases w:val="Normal 1,List Paragraph (numbered (a)),List Paragraph 1,Akapit z listą BS,Bullets,List_Paragraph,Multilevel para_II,List Paragraph1,Bullet1,Main numbered paragraph,NumberedParas,References,Numbered List Paragraph,NUMBERED PARAGRAPH,Annex"/>
    <w:basedOn w:val="Normal"/>
    <w:link w:val="ListParagraphChar"/>
    <w:uiPriority w:val="34"/>
    <w:qFormat/>
    <w:rsid w:val="0094650A"/>
    <w:pPr>
      <w:ind w:left="720"/>
      <w:contextualSpacing/>
    </w:pPr>
  </w:style>
  <w:style w:type="table" w:styleId="TableGrid">
    <w:name w:val="Table Grid"/>
    <w:basedOn w:val="TableNormal"/>
    <w:uiPriority w:val="39"/>
    <w:rsid w:val="00F43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ormal 1 Char,List Paragraph (numbered (a)) Char,List Paragraph 1 Char,Akapit z listą BS Char,Bullets Char,List_Paragraph Char,Multilevel para_II Char,List Paragraph1 Char,Bullet1 Char,Main numbered paragraph Char,NumberedParas Char"/>
    <w:link w:val="ListParagraph"/>
    <w:uiPriority w:val="34"/>
    <w:qFormat/>
    <w:locked/>
    <w:rsid w:val="006F3F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9C717-BAA8-4156-B3EE-201E9B6AF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155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kamberi</dc:creator>
  <cp:keywords/>
  <dc:description/>
  <cp:lastModifiedBy>Tana Sulaj</cp:lastModifiedBy>
  <cp:revision>85</cp:revision>
  <dcterms:created xsi:type="dcterms:W3CDTF">2024-01-09T13:42:00Z</dcterms:created>
  <dcterms:modified xsi:type="dcterms:W3CDTF">2024-01-12T08:14:00Z</dcterms:modified>
</cp:coreProperties>
</file>